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3278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07ab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97841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967e49e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951d7b3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4578d1a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